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6D0FA0A3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Computer Vision, Advanced</w:t>
      </w:r>
      <w:r w:rsidR="0073406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NLP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F521DEA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94503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 w:rsidR="00E83951">
        <w:rPr>
          <w:rFonts w:ascii="Calibri" w:eastAsia="Calibri" w:hAnsi="Calibri" w:cs="Calibri"/>
          <w:color w:val="000000"/>
          <w:sz w:val="22"/>
          <w:szCs w:val="22"/>
        </w:rPr>
        <w:t>Database Management</w:t>
      </w:r>
      <w:r w:rsidR="0073406B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C94503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</w:t>
      </w:r>
      <w:r w:rsidR="003E0FB4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A195991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>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292C63B" w14:textId="7D8DE964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</w:t>
      </w:r>
      <w:r w:rsidR="00DD79D8">
        <w:rPr>
          <w:rFonts w:ascii="Calibri" w:eastAsia="Calibri" w:hAnsi="Calibri" w:cs="Calibri"/>
          <w:b/>
          <w:color w:val="000000"/>
          <w:sz w:val="22"/>
          <w:szCs w:val="22"/>
        </w:rPr>
        <w:t xml:space="preserve">Application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33CBC350" w14:textId="77777777" w:rsid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2B10B3E6" w14:textId="09B0A02A" w:rsid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designing and implementing a Django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based </w:t>
      </w:r>
      <w:hyperlink r:id="rId7" w:history="1">
        <w:r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3EF5FBD0" w14:textId="7638CC4D" w:rsidR="009A3F0B" w:rsidRP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26AB9ECD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772CBDFF" w14:textId="109328AA" w:rsidR="003A1250" w:rsidRDefault="00000000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51361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enre and Recommendation Classification using Steam Reviews</w:t>
        </w:r>
      </w:hyperlink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1361B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5917AF7D" w14:textId="09EA586D" w:rsidR="00AA5D34" w:rsidRDefault="00AA5D34" w:rsidP="00AA5D3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ata pipelines to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prprocess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 xml:space="preserve">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090115C7" w14:textId="19C9F07C" w:rsidR="00AA5D34" w:rsidRPr="00AA5D34" w:rsidRDefault="00AA5D34" w:rsidP="00AA5D3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andom Forests with Balanced data and preprocessed using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33324C9" w14:textId="77777777" w:rsidR="00DD79D8" w:rsidRDefault="00000000" w:rsidP="00DD79D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2" w:history="1">
        <w:r w:rsidR="00DD79D8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nchar: Secure Self-Sufficient Communications</w:t>
        </w:r>
      </w:hyperlink>
      <w:r w:rsidR="00DD79D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DD79D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DD79D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DD79D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C16E6CC" w14:textId="77777777" w:rsidR="00DD79D8" w:rsidRPr="00FD08F1" w:rsidRDefault="00DD79D8" w:rsidP="00DD79D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Led a team of 4 to design and develop an off</w:t>
      </w:r>
      <w:r>
        <w:rPr>
          <w:rFonts w:asciiTheme="majorHAnsi" w:hAnsiTheme="majorHAnsi" w:cstheme="majorHAnsi"/>
          <w:color w:val="000000"/>
          <w:sz w:val="22"/>
          <w:szCs w:val="22"/>
        </w:rPr>
        <w:t>-the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grid, cross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platform secure multimedia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supported chat application.</w:t>
      </w:r>
    </w:p>
    <w:p w14:paraId="05A0E74C" w14:textId="77777777" w:rsidR="00DD79D8" w:rsidRPr="00FD08F1" w:rsidRDefault="00DD79D8" w:rsidP="00DD79D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Followed a CI/CD approach to build a client-server architecture with the server based on python and React JS.</w:t>
      </w:r>
    </w:p>
    <w:p w14:paraId="08D5F128" w14:textId="77777777" w:rsidR="00DD79D8" w:rsidRPr="00FD08F1" w:rsidRDefault="00DD79D8" w:rsidP="00DD79D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Made in collaboration with 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FD08F1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FD08F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to be used within the organization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6C27AF72" w14:textId="55DCC536" w:rsidR="000B7796" w:rsidRPr="000B7796" w:rsidRDefault="000B7796" w:rsidP="00886E4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4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2851FADF" w14:textId="33B6A3AD" w:rsidR="00AA5D34" w:rsidRPr="00D0418D" w:rsidRDefault="00AA5D34" w:rsidP="00AA5D34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jango bas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 ownership papers’ pdf originally in Devanagari Script into an editable Excel sheet using Google Cloud OCR.</w:t>
      </w:r>
    </w:p>
    <w:p w14:paraId="38DB39BE" w14:textId="11380226" w:rsidR="005A167B" w:rsidRPr="00AA5D34" w:rsidRDefault="00AA5D34" w:rsidP="00DD79D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First position for the 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>web application</w:t>
      </w: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mongst the 72 teams participating.</w:t>
      </w:r>
      <w:bookmarkEnd w:id="1"/>
    </w:p>
    <w:p w14:paraId="65FA11E8" w14:textId="6F7E531C" w:rsidR="00E91D45" w:rsidRPr="00DD79D8" w:rsidRDefault="00F622B0" w:rsidP="00DD79D8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895943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5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435CFE21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83951">
        <w:rPr>
          <w:rFonts w:ascii="Calibri" w:eastAsia="Calibri" w:hAnsi="Calibri" w:cs="Calibri"/>
          <w:bCs/>
          <w:color w:val="000000"/>
          <w:sz w:val="22"/>
          <w:szCs w:val="22"/>
        </w:rPr>
        <w:t>SQL,</w:t>
      </w:r>
      <w:r w:rsidR="00527F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proofErr w:type="spellStart"/>
      <w:r w:rsidR="00AA5D34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AA5D34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AA5D34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</w:t>
      </w:r>
      <w:r w:rsidR="00D90C1D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E8395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Android,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DC5950" w:rsidRPr="00C4678E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04861" w14:textId="77777777" w:rsidR="00D84E2D" w:rsidRDefault="00D84E2D">
      <w:r>
        <w:separator/>
      </w:r>
    </w:p>
  </w:endnote>
  <w:endnote w:type="continuationSeparator" w:id="0">
    <w:p w14:paraId="20302348" w14:textId="77777777" w:rsidR="00D84E2D" w:rsidRDefault="00D84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D36EA" w14:textId="77777777" w:rsidR="00D84E2D" w:rsidRDefault="00D84E2D">
      <w:r>
        <w:separator/>
      </w:r>
    </w:p>
  </w:footnote>
  <w:footnote w:type="continuationSeparator" w:id="0">
    <w:p w14:paraId="7AC0F055" w14:textId="77777777" w:rsidR="00D84E2D" w:rsidRDefault="00D84E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4"/>
  </w:num>
  <w:num w:numId="4" w16cid:durableId="1838693314">
    <w:abstractNumId w:val="3"/>
  </w:num>
  <w:num w:numId="5" w16cid:durableId="2052534447">
    <w:abstractNumId w:val="6"/>
  </w:num>
  <w:num w:numId="6" w16cid:durableId="707221734">
    <w:abstractNumId w:val="0"/>
  </w:num>
  <w:num w:numId="7" w16cid:durableId="1191335410">
    <w:abstractNumId w:val="6"/>
  </w:num>
  <w:num w:numId="8" w16cid:durableId="303045434">
    <w:abstractNumId w:val="1"/>
  </w:num>
  <w:num w:numId="9" w16cid:durableId="760176785">
    <w:abstractNumId w:val="5"/>
  </w:num>
  <w:num w:numId="10" w16cid:durableId="1945530045">
    <w:abstractNumId w:val="2"/>
  </w:num>
  <w:num w:numId="11" w16cid:durableId="16491666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qgFAMIK2WY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0FB4"/>
    <w:rsid w:val="003E6805"/>
    <w:rsid w:val="003E7D97"/>
    <w:rsid w:val="004041A5"/>
    <w:rsid w:val="00410684"/>
    <w:rsid w:val="0041079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27FE7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06B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95943"/>
    <w:rsid w:val="008B2389"/>
    <w:rsid w:val="008B497F"/>
    <w:rsid w:val="008C2136"/>
    <w:rsid w:val="008E453E"/>
    <w:rsid w:val="008F516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3F0B"/>
    <w:rsid w:val="009B38C0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A5D34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4503"/>
    <w:rsid w:val="00C957ED"/>
    <w:rsid w:val="00CB4C10"/>
    <w:rsid w:val="00CB6D4A"/>
    <w:rsid w:val="00CC242E"/>
    <w:rsid w:val="00CC4DFD"/>
    <w:rsid w:val="00CD590B"/>
    <w:rsid w:val="00CE59D6"/>
    <w:rsid w:val="00D60D2B"/>
    <w:rsid w:val="00D840C0"/>
    <w:rsid w:val="00D84E2D"/>
    <w:rsid w:val="00D90C1D"/>
    <w:rsid w:val="00DA1ABB"/>
    <w:rsid w:val="00DA3F54"/>
    <w:rsid w:val="00DA72AC"/>
    <w:rsid w:val="00DC09CD"/>
    <w:rsid w:val="00DC5950"/>
    <w:rsid w:val="00DC6B5A"/>
    <w:rsid w:val="00DD19D4"/>
    <w:rsid w:val="00DD61E5"/>
    <w:rsid w:val="00DD79D8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3951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34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Divya-Drishti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github.com/JayJhaveri1906/Aatmanirbhar-Sancha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Game-Genre-and-Recommendation-Predict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44</TotalTime>
  <Pages>1</Pages>
  <Words>852</Words>
  <Characters>485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8</cp:revision>
  <cp:lastPrinted>2023-05-05T17:53:00Z</cp:lastPrinted>
  <dcterms:created xsi:type="dcterms:W3CDTF">2021-09-13T12:00:00Z</dcterms:created>
  <dcterms:modified xsi:type="dcterms:W3CDTF">2023-05-06T21:30:00Z</dcterms:modified>
</cp:coreProperties>
</file>